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C96AF" w14:textId="39D22C45" w:rsidR="00863400" w:rsidRPr="00BE24A7" w:rsidRDefault="002B27CA" w:rsidP="00102BFF">
      <w:pPr>
        <w:autoSpaceDE w:val="0"/>
        <w:autoSpaceDN w:val="0"/>
        <w:adjustRightInd w:val="0"/>
        <w:spacing w:after="0"/>
        <w:ind w:left="5672" w:firstLine="709"/>
        <w:jc w:val="both"/>
        <w:rPr>
          <w:rFonts w:ascii="Times New Roman" w:eastAsia="Univers-PL" w:hAnsi="Times New Roman" w:cs="Times New Roman"/>
          <w:bCs/>
        </w:rPr>
      </w:pPr>
      <w:r w:rsidRPr="00BE24A7">
        <w:rPr>
          <w:rFonts w:ascii="Times New Roman" w:eastAsia="Univers-PL" w:hAnsi="Times New Roman" w:cs="Times New Roman"/>
          <w:bCs/>
        </w:rPr>
        <w:t xml:space="preserve">     </w:t>
      </w:r>
      <w:r w:rsidR="00863400" w:rsidRPr="00BE24A7">
        <w:rPr>
          <w:rFonts w:ascii="Times New Roman" w:eastAsia="Univers-PL" w:hAnsi="Times New Roman" w:cs="Times New Roman"/>
          <w:bCs/>
        </w:rPr>
        <w:t xml:space="preserve"> Lublin, dnia</w:t>
      </w:r>
      <w:r w:rsidR="00E62A4A">
        <w:rPr>
          <w:rFonts w:ascii="Times New Roman" w:eastAsia="Univers-PL" w:hAnsi="Times New Roman" w:cs="Times New Roman"/>
          <w:bCs/>
        </w:rPr>
        <w:t xml:space="preserve"> 27</w:t>
      </w:r>
      <w:r w:rsidR="00364308">
        <w:rPr>
          <w:rFonts w:ascii="Times New Roman" w:eastAsia="Univers-PL" w:hAnsi="Times New Roman" w:cs="Times New Roman"/>
          <w:bCs/>
        </w:rPr>
        <w:t>.07</w:t>
      </w:r>
      <w:r w:rsidR="003230C7" w:rsidRPr="00BE24A7">
        <w:rPr>
          <w:rFonts w:ascii="Times New Roman" w:eastAsia="Univers-PL" w:hAnsi="Times New Roman" w:cs="Times New Roman"/>
          <w:bCs/>
        </w:rPr>
        <w:t>.2022</w:t>
      </w:r>
      <w:r w:rsidR="00863400" w:rsidRPr="00BE24A7">
        <w:rPr>
          <w:rFonts w:ascii="Times New Roman" w:eastAsia="Univers-PL" w:hAnsi="Times New Roman" w:cs="Times New Roman"/>
          <w:bCs/>
        </w:rPr>
        <w:t xml:space="preserve"> r.</w:t>
      </w:r>
    </w:p>
    <w:p w14:paraId="6EBD7862" w14:textId="32503274" w:rsidR="00863400" w:rsidRDefault="00575B39" w:rsidP="00754E6F">
      <w:pPr>
        <w:autoSpaceDE w:val="0"/>
        <w:autoSpaceDN w:val="0"/>
        <w:adjustRightInd w:val="0"/>
        <w:spacing w:after="0"/>
        <w:rPr>
          <w:rFonts w:ascii="Times New Roman" w:eastAsia="Univers-PL" w:hAnsi="Times New Roman" w:cs="Times New Roman"/>
          <w:b/>
          <w:bCs/>
        </w:rPr>
      </w:pPr>
      <w:r w:rsidRPr="00BE24A7">
        <w:rPr>
          <w:rFonts w:ascii="Times New Roman" w:eastAsia="Univers-PL" w:hAnsi="Times New Roman" w:cs="Times New Roman"/>
          <w:b/>
          <w:bCs/>
        </w:rPr>
        <w:t>Nr sprawy:</w:t>
      </w:r>
      <w:r w:rsidR="00602E58" w:rsidRPr="00BE24A7">
        <w:rPr>
          <w:rFonts w:ascii="Times New Roman" w:eastAsia="Univers-PL" w:hAnsi="Times New Roman" w:cs="Times New Roman"/>
          <w:b/>
          <w:bCs/>
        </w:rPr>
        <w:t xml:space="preserve"> </w:t>
      </w:r>
      <w:r w:rsidR="00E62A4A">
        <w:rPr>
          <w:rFonts w:ascii="Times New Roman" w:eastAsia="Univers-PL" w:hAnsi="Times New Roman" w:cs="Times New Roman"/>
          <w:b/>
          <w:bCs/>
        </w:rPr>
        <w:t>DZP.226.23</w:t>
      </w:r>
      <w:bookmarkStart w:id="0" w:name="_GoBack"/>
      <w:bookmarkEnd w:id="0"/>
      <w:r w:rsidR="005C059B">
        <w:rPr>
          <w:rFonts w:ascii="Times New Roman" w:eastAsia="Univers-PL" w:hAnsi="Times New Roman" w:cs="Times New Roman"/>
          <w:b/>
          <w:bCs/>
        </w:rPr>
        <w:t>.ZO.U.2022</w:t>
      </w:r>
    </w:p>
    <w:p w14:paraId="7B89D682" w14:textId="77777777" w:rsidR="00364308" w:rsidRDefault="00364308" w:rsidP="00364308">
      <w:pPr>
        <w:autoSpaceDE w:val="0"/>
        <w:autoSpaceDN w:val="0"/>
        <w:adjustRightInd w:val="0"/>
        <w:spacing w:after="0"/>
        <w:rPr>
          <w:rFonts w:ascii="Times New Roman" w:eastAsia="Univers-PL" w:hAnsi="Times New Roman" w:cs="Times New Roman"/>
          <w:b/>
          <w:bCs/>
          <w:sz w:val="24"/>
          <w:szCs w:val="24"/>
        </w:rPr>
      </w:pPr>
    </w:p>
    <w:p w14:paraId="71F73288" w14:textId="77777777" w:rsidR="00364308" w:rsidRDefault="00364308" w:rsidP="00364308">
      <w:pPr>
        <w:autoSpaceDE w:val="0"/>
        <w:autoSpaceDN w:val="0"/>
        <w:adjustRightInd w:val="0"/>
        <w:spacing w:after="0"/>
        <w:jc w:val="center"/>
        <w:rPr>
          <w:rFonts w:ascii="Times New Roman" w:eastAsia="Univers-PL" w:hAnsi="Times New Roman" w:cs="Times New Roman"/>
          <w:b/>
          <w:bCs/>
          <w:sz w:val="24"/>
          <w:szCs w:val="24"/>
        </w:rPr>
      </w:pPr>
    </w:p>
    <w:p w14:paraId="0632B417" w14:textId="0BED31C5" w:rsidR="00364308" w:rsidRPr="00364308" w:rsidRDefault="00E62A4A" w:rsidP="00364308">
      <w:pPr>
        <w:autoSpaceDE w:val="0"/>
        <w:autoSpaceDN w:val="0"/>
        <w:adjustRightInd w:val="0"/>
        <w:spacing w:after="0"/>
        <w:jc w:val="center"/>
        <w:rPr>
          <w:rFonts w:ascii="Times New Roman" w:eastAsia="Univers-PL" w:hAnsi="Times New Roman" w:cs="Times New Roman"/>
          <w:b/>
          <w:bCs/>
          <w:sz w:val="28"/>
          <w:szCs w:val="28"/>
        </w:rPr>
      </w:pPr>
      <w:r>
        <w:rPr>
          <w:rFonts w:ascii="Times New Roman" w:eastAsia="Univers-PL" w:hAnsi="Times New Roman" w:cs="Times New Roman"/>
          <w:b/>
          <w:bCs/>
          <w:sz w:val="28"/>
          <w:szCs w:val="28"/>
        </w:rPr>
        <w:t xml:space="preserve"> Rozstrzygniecie </w:t>
      </w:r>
      <w:r w:rsidR="00364308" w:rsidRPr="005647CB">
        <w:rPr>
          <w:rFonts w:ascii="Times New Roman" w:eastAsia="Univers-PL" w:hAnsi="Times New Roman" w:cs="Times New Roman"/>
          <w:b/>
          <w:bCs/>
          <w:sz w:val="28"/>
          <w:szCs w:val="28"/>
        </w:rPr>
        <w:t xml:space="preserve"> postępowania  </w:t>
      </w:r>
    </w:p>
    <w:p w14:paraId="62337E37" w14:textId="77777777" w:rsidR="00364308" w:rsidRPr="00BE24A7" w:rsidRDefault="00364308" w:rsidP="00754E6F">
      <w:pPr>
        <w:autoSpaceDE w:val="0"/>
        <w:autoSpaceDN w:val="0"/>
        <w:adjustRightInd w:val="0"/>
        <w:spacing w:after="0"/>
        <w:rPr>
          <w:rFonts w:ascii="Times New Roman" w:eastAsia="Univers-PL" w:hAnsi="Times New Roman" w:cs="Times New Roman"/>
          <w:b/>
          <w:bCs/>
        </w:rPr>
      </w:pPr>
    </w:p>
    <w:p w14:paraId="2B36CE13" w14:textId="36078A63" w:rsidR="007713C4" w:rsidRDefault="00D330CB" w:rsidP="003546C4">
      <w:pPr>
        <w:autoSpaceDE w:val="0"/>
        <w:adjustRightInd w:val="0"/>
        <w:jc w:val="both"/>
        <w:rPr>
          <w:rFonts w:ascii="Times New Roman" w:hAnsi="Times New Roman" w:cs="Times New Roman"/>
          <w:bCs/>
        </w:rPr>
      </w:pPr>
      <w:r w:rsidRPr="00BE24A7">
        <w:rPr>
          <w:rFonts w:ascii="Times New Roman" w:eastAsia="Univers-PL" w:hAnsi="Times New Roman" w:cs="Times New Roman"/>
        </w:rPr>
        <w:t>Przedmiot zamówie</w:t>
      </w:r>
      <w:r w:rsidR="00364308">
        <w:rPr>
          <w:rFonts w:ascii="Times New Roman" w:eastAsia="Univers-PL" w:hAnsi="Times New Roman" w:cs="Times New Roman"/>
        </w:rPr>
        <w:t xml:space="preserve">nia: </w:t>
      </w:r>
      <w:r w:rsidR="00A81ACF" w:rsidRPr="00BE24A7">
        <w:rPr>
          <w:rFonts w:ascii="Times New Roman" w:eastAsia="Univers-PL" w:hAnsi="Times New Roman" w:cs="Times New Roman"/>
          <w:b/>
        </w:rPr>
        <w:t>Świadczenie u</w:t>
      </w:r>
      <w:r w:rsidR="000A56A2" w:rsidRPr="00BE24A7">
        <w:rPr>
          <w:rFonts w:ascii="Times New Roman" w:eastAsia="Univers-PL" w:hAnsi="Times New Roman" w:cs="Times New Roman"/>
          <w:b/>
        </w:rPr>
        <w:t xml:space="preserve">sług </w:t>
      </w:r>
      <w:r w:rsidR="00A81ACF" w:rsidRPr="00BE24A7">
        <w:rPr>
          <w:rFonts w:ascii="Times New Roman" w:hAnsi="Times New Roman" w:cs="Times New Roman"/>
          <w:b/>
        </w:rPr>
        <w:t xml:space="preserve">w charakterze </w:t>
      </w:r>
      <w:r w:rsidR="00A706FF" w:rsidRPr="00BE24A7">
        <w:rPr>
          <w:rFonts w:ascii="Times New Roman" w:hAnsi="Times New Roman" w:cs="Times New Roman"/>
          <w:b/>
        </w:rPr>
        <w:t xml:space="preserve">eksperta ds. </w:t>
      </w:r>
      <w:r w:rsidR="00CA1429" w:rsidRPr="00BE24A7">
        <w:rPr>
          <w:rFonts w:ascii="Times New Roman" w:hAnsi="Times New Roman" w:cs="Times New Roman"/>
          <w:b/>
        </w:rPr>
        <w:t>opracowania metodologii i wyników badań</w:t>
      </w:r>
      <w:r w:rsidR="00A706FF" w:rsidRPr="00BE24A7">
        <w:rPr>
          <w:rFonts w:ascii="Times New Roman" w:hAnsi="Times New Roman" w:cs="Times New Roman"/>
          <w:b/>
        </w:rPr>
        <w:t xml:space="preserve"> w </w:t>
      </w:r>
      <w:r w:rsidR="00A81ACF" w:rsidRPr="00BE24A7">
        <w:rPr>
          <w:rFonts w:ascii="Times New Roman" w:hAnsi="Times New Roman" w:cs="Times New Roman"/>
          <w:b/>
        </w:rPr>
        <w:t>Instytu</w:t>
      </w:r>
      <w:r w:rsidR="00A706FF" w:rsidRPr="00BE24A7">
        <w:rPr>
          <w:rFonts w:ascii="Times New Roman" w:hAnsi="Times New Roman" w:cs="Times New Roman"/>
          <w:b/>
        </w:rPr>
        <w:t>cie</w:t>
      </w:r>
      <w:r w:rsidR="000A56A2" w:rsidRPr="00BE24A7">
        <w:rPr>
          <w:rFonts w:ascii="Times New Roman" w:hAnsi="Times New Roman" w:cs="Times New Roman"/>
          <w:b/>
        </w:rPr>
        <w:t xml:space="preserve"> Medycyny Wsi</w:t>
      </w:r>
      <w:r w:rsidR="00A81ACF" w:rsidRPr="00BE24A7">
        <w:rPr>
          <w:rFonts w:ascii="Times New Roman" w:hAnsi="Times New Roman" w:cs="Times New Roman"/>
          <w:b/>
        </w:rPr>
        <w:t xml:space="preserve"> im. Witolda Chodźki w Lublinie</w:t>
      </w:r>
      <w:r w:rsidR="000A56A2" w:rsidRPr="00BE24A7">
        <w:rPr>
          <w:rFonts w:ascii="Times New Roman" w:hAnsi="Times New Roman" w:cs="Times New Roman"/>
        </w:rPr>
        <w:t xml:space="preserve"> </w:t>
      </w:r>
      <w:r w:rsidR="000A56A2" w:rsidRPr="00BE24A7">
        <w:rPr>
          <w:rFonts w:ascii="Times New Roman" w:eastAsia="Univers-PL" w:hAnsi="Times New Roman" w:cs="Times New Roman"/>
        </w:rPr>
        <w:t xml:space="preserve">na </w:t>
      </w:r>
      <w:r w:rsidR="00E404C5" w:rsidRPr="00BE24A7">
        <w:rPr>
          <w:rFonts w:ascii="Times New Roman" w:eastAsia="Univers-PL" w:hAnsi="Times New Roman" w:cs="Times New Roman"/>
        </w:rPr>
        <w:t xml:space="preserve">potrzeby </w:t>
      </w:r>
      <w:r w:rsidR="00A81ACF" w:rsidRPr="00BE24A7">
        <w:rPr>
          <w:rFonts w:ascii="Times New Roman" w:eastAsia="Univers-PL" w:hAnsi="Times New Roman" w:cs="Times New Roman"/>
        </w:rPr>
        <w:t xml:space="preserve">realizacji </w:t>
      </w:r>
      <w:r w:rsidR="00E404C5" w:rsidRPr="00BE24A7">
        <w:rPr>
          <w:rFonts w:ascii="Times New Roman" w:eastAsia="Univers-PL" w:hAnsi="Times New Roman" w:cs="Times New Roman"/>
        </w:rPr>
        <w:t xml:space="preserve">projektu </w:t>
      </w:r>
      <w:r w:rsidR="00505961" w:rsidRPr="00BE24A7">
        <w:rPr>
          <w:rFonts w:ascii="Times New Roman" w:eastAsia="Calibri" w:hAnsi="Times New Roman" w:cs="Times New Roman"/>
          <w:lang w:eastAsia="en-US"/>
        </w:rPr>
        <w:t>„</w:t>
      </w:r>
      <w:r w:rsidR="00505961" w:rsidRPr="00BE24A7">
        <w:rPr>
          <w:rFonts w:ascii="Times New Roman" w:eastAsia="Times New Roman" w:hAnsi="Times New Roman" w:cs="Times New Roman"/>
          <w:iCs/>
          <w:lang w:eastAsia="de-DE"/>
        </w:rPr>
        <w:t>Wypracowanie i wdrożenie systemu kompleksowej oceny funkcjonalnej w rehabilitacji z wykorzystaniem doświadczeń i rozwiązań zagranicznych</w:t>
      </w:r>
      <w:r w:rsidR="00505961" w:rsidRPr="00BE24A7">
        <w:rPr>
          <w:rFonts w:ascii="Times New Roman" w:eastAsia="Calibri" w:hAnsi="Times New Roman" w:cs="Times New Roman"/>
          <w:lang w:eastAsia="en-US"/>
        </w:rPr>
        <w:t xml:space="preserve">” współfinansowanego ze środków Unii Europejskiej w ramach Europejskiego Funduszu Społecznego na lata 2014-2020, Oś priorytetowa </w:t>
      </w:r>
      <w:r w:rsidR="00505961" w:rsidRPr="00BE24A7">
        <w:rPr>
          <w:rFonts w:ascii="Times New Roman" w:eastAsia="Calibri" w:hAnsi="Times New Roman" w:cs="Times New Roman"/>
          <w:iCs/>
          <w:lang w:eastAsia="en-US"/>
        </w:rPr>
        <w:t>IV Programu Operacyjnego Wiedza Edukacja Rozwój,</w:t>
      </w:r>
      <w:r w:rsidR="00505961" w:rsidRPr="00BE24A7">
        <w:rPr>
          <w:rFonts w:ascii="Times New Roman" w:eastAsia="Calibri" w:hAnsi="Times New Roman" w:cs="Times New Roman"/>
          <w:lang w:eastAsia="en-US"/>
        </w:rPr>
        <w:t xml:space="preserve"> Działan</w:t>
      </w:r>
      <w:r w:rsidR="00A81ACF" w:rsidRPr="00BE24A7">
        <w:rPr>
          <w:rFonts w:ascii="Times New Roman" w:eastAsia="Calibri" w:hAnsi="Times New Roman" w:cs="Times New Roman"/>
          <w:lang w:eastAsia="en-US"/>
        </w:rPr>
        <w:t xml:space="preserve">ie 4.3 Współpraca ponadnarodowa, </w:t>
      </w:r>
      <w:r w:rsidR="00A81ACF" w:rsidRPr="00BE24A7">
        <w:rPr>
          <w:rFonts w:ascii="Times New Roman" w:hAnsi="Times New Roman" w:cs="Times New Roman"/>
          <w:bCs/>
        </w:rPr>
        <w:t>nr wniosku: POWR.04.03.00-00-0025/19.</w:t>
      </w:r>
    </w:p>
    <w:p w14:paraId="70083B91" w14:textId="77777777" w:rsidR="00364308" w:rsidRDefault="00364308" w:rsidP="003643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42764F" w14:textId="4F92A4AC" w:rsidR="00E62A4A" w:rsidRPr="00E62A4A" w:rsidRDefault="00E62A4A" w:rsidP="00E62A4A">
      <w:pPr>
        <w:suppressAutoHyphens/>
        <w:autoSpaceDE w:val="0"/>
        <w:spacing w:after="0"/>
        <w:ind w:firstLine="708"/>
        <w:jc w:val="both"/>
        <w:rPr>
          <w:rFonts w:ascii="Times New Roman" w:eastAsia="Times New Roman" w:hAnsi="Times New Roman" w:cs="Times New Roman"/>
          <w:b/>
          <w:bCs/>
          <w:lang w:bidi="pl-PL"/>
        </w:rPr>
      </w:pPr>
      <w:r w:rsidRPr="00E62A4A">
        <w:rPr>
          <w:rFonts w:ascii="Times New Roman" w:eastAsia="Times New Roman" w:hAnsi="Times New Roman" w:cs="Times New Roman"/>
          <w:bCs/>
        </w:rPr>
        <w:t xml:space="preserve">Instytut Medycyny Wsi im. Witolda Chodźki w Lublinie </w:t>
      </w:r>
      <w:r w:rsidRPr="00E62A4A">
        <w:rPr>
          <w:rFonts w:ascii="Times New Roman" w:eastAsia="Times New Roman" w:hAnsi="Times New Roman" w:cs="Times New Roman"/>
        </w:rPr>
        <w:t>informuje, że w</w:t>
      </w:r>
      <w:r w:rsidRPr="00E62A4A">
        <w:rPr>
          <w:rFonts w:ascii="Times New Roman" w:eastAsia="Times New Roman" w:hAnsi="Times New Roman" w:cs="Times New Roman"/>
          <w:kern w:val="2"/>
        </w:rPr>
        <w:t xml:space="preserve"> postępowaniu</w:t>
      </w:r>
      <w:r w:rsidRPr="00E62A4A">
        <w:rPr>
          <w:rFonts w:ascii="Times New Roman" w:eastAsia="Times New Roman" w:hAnsi="Times New Roman" w:cs="Times New Roman"/>
          <w:lang w:eastAsia="ar-SA"/>
        </w:rPr>
        <w:t xml:space="preserve"> </w:t>
      </w:r>
      <w:r>
        <w:rPr>
          <w:rFonts w:ascii="Times New Roman" w:eastAsia="Univers-PL" w:hAnsi="Times New Roman" w:cs="Times New Roman"/>
          <w:b/>
          <w:bCs/>
          <w:lang w:bidi="pl-PL"/>
        </w:rPr>
        <w:t>DZP.226.23.ZO.U.</w:t>
      </w:r>
      <w:r w:rsidRPr="00E62A4A">
        <w:rPr>
          <w:rFonts w:ascii="Times New Roman" w:eastAsia="Univers-PL" w:hAnsi="Times New Roman" w:cs="Times New Roman"/>
          <w:b/>
          <w:bCs/>
          <w:lang w:bidi="pl-PL"/>
        </w:rPr>
        <w:t xml:space="preserve">2022 </w:t>
      </w:r>
      <w:r w:rsidRPr="00E62A4A">
        <w:rPr>
          <w:rFonts w:ascii="Times New Roman" w:eastAsia="Times New Roman" w:hAnsi="Times New Roman" w:cs="Times New Roman"/>
          <w:lang w:eastAsia="ar-SA"/>
        </w:rPr>
        <w:t>został wybrany Wykonawca</w:t>
      </w:r>
      <w:r w:rsidRPr="00E62A4A">
        <w:rPr>
          <w:rFonts w:ascii="Times New Roman" w:eastAsia="Times New Roman" w:hAnsi="Times New Roman" w:cs="Times New Roman"/>
          <w:b/>
          <w:bCs/>
          <w:lang w:bidi="pl-PL"/>
        </w:rPr>
        <w:t>:</w:t>
      </w:r>
    </w:p>
    <w:p w14:paraId="4DC19C66" w14:textId="77777777" w:rsidR="00E62A4A" w:rsidRPr="00E62A4A" w:rsidRDefault="00E62A4A" w:rsidP="00E62A4A">
      <w:pPr>
        <w:suppressAutoHyphens/>
        <w:autoSpaceDE w:val="0"/>
        <w:spacing w:after="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14:paraId="71F12E32" w14:textId="77777777" w:rsidR="00E62A4A" w:rsidRDefault="00E62A4A" w:rsidP="00E62A4A">
      <w:pPr>
        <w:autoSpaceDE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  <w:t xml:space="preserve">Maciej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  <w:t>Płaszewski</w:t>
      </w:r>
      <w:proofErr w:type="spellEnd"/>
    </w:p>
    <w:p w14:paraId="4C86254E" w14:textId="77777777" w:rsidR="00E62A4A" w:rsidRDefault="00E62A4A" w:rsidP="00E62A4A">
      <w:pPr>
        <w:autoSpaceDE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  <w:t>Ul. Pszenna 28</w:t>
      </w:r>
    </w:p>
    <w:p w14:paraId="515205F7" w14:textId="77777777" w:rsidR="00E62A4A" w:rsidRDefault="00E62A4A" w:rsidP="00E62A4A">
      <w:pPr>
        <w:autoSpaceDE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bidi="pl-PL"/>
        </w:rPr>
        <w:t>21-560 Miedzyrzec Podlaski</w:t>
      </w:r>
    </w:p>
    <w:p w14:paraId="4C2ED6A0" w14:textId="77777777" w:rsidR="00E62A4A" w:rsidRPr="00E62A4A" w:rsidRDefault="00E62A4A" w:rsidP="00E62A4A">
      <w:pPr>
        <w:suppressAutoHyphens/>
        <w:autoSpaceDE w:val="0"/>
        <w:spacing w:after="0"/>
        <w:jc w:val="both"/>
        <w:rPr>
          <w:rFonts w:ascii="Times New Roman" w:eastAsia="Times New Roman" w:hAnsi="Times New Roman" w:cs="Times New Roman"/>
          <w:b/>
          <w:bCs/>
          <w:lang w:bidi="pl-PL"/>
        </w:rPr>
      </w:pPr>
    </w:p>
    <w:p w14:paraId="3BEC9C74" w14:textId="77777777" w:rsidR="00E62A4A" w:rsidRPr="00E62A4A" w:rsidRDefault="00E62A4A" w:rsidP="00E62A4A">
      <w:pPr>
        <w:suppressAutoHyphens/>
        <w:autoSpaceDE w:val="0"/>
        <w:spacing w:after="0"/>
        <w:ind w:firstLine="708"/>
        <w:jc w:val="both"/>
        <w:rPr>
          <w:rFonts w:ascii="Times New Roman" w:eastAsia="Times New Roman" w:hAnsi="Times New Roman" w:cs="Times New Roman"/>
          <w:b/>
          <w:bCs/>
          <w:lang w:bidi="pl-PL"/>
        </w:rPr>
      </w:pPr>
      <w:r w:rsidRPr="00E62A4A">
        <w:rPr>
          <w:rFonts w:ascii="Times New Roman" w:eastAsia="Times New Roman" w:hAnsi="Times New Roman" w:cs="Times New Roman"/>
          <w:b/>
          <w:bCs/>
          <w:lang w:bidi="pl-PL"/>
        </w:rPr>
        <w:t xml:space="preserve">                              </w:t>
      </w:r>
    </w:p>
    <w:p w14:paraId="7F3AF04B" w14:textId="77777777" w:rsidR="00E62A4A" w:rsidRPr="00E62A4A" w:rsidRDefault="00E62A4A" w:rsidP="00E62A4A">
      <w:pPr>
        <w:suppressAutoHyphens/>
        <w:autoSpaceDE w:val="0"/>
        <w:spacing w:after="0"/>
        <w:jc w:val="both"/>
        <w:rPr>
          <w:rFonts w:ascii="Times New Roman" w:eastAsia="Times New Roman" w:hAnsi="Times New Roman" w:cs="Times New Roman"/>
          <w:bCs/>
          <w:lang w:bidi="pl-PL"/>
        </w:rPr>
      </w:pPr>
      <w:r w:rsidRPr="00E62A4A">
        <w:rPr>
          <w:rFonts w:ascii="Times New Roman" w:eastAsia="Times New Roman" w:hAnsi="Times New Roman" w:cs="Times New Roman"/>
          <w:bCs/>
          <w:lang w:bidi="pl-PL"/>
        </w:rPr>
        <w:t>Z wybranym Wykonawcą zostanie zawarta umowa.</w:t>
      </w:r>
    </w:p>
    <w:p w14:paraId="0446DA7D" w14:textId="77777777" w:rsidR="00364308" w:rsidRDefault="00364308" w:rsidP="003546C4">
      <w:pPr>
        <w:autoSpaceDE w:val="0"/>
        <w:adjustRightInd w:val="0"/>
        <w:jc w:val="both"/>
        <w:rPr>
          <w:rFonts w:ascii="Times New Roman" w:hAnsi="Times New Roman" w:cs="Times New Roman"/>
          <w:bCs/>
        </w:rPr>
      </w:pPr>
    </w:p>
    <w:p w14:paraId="2D389DBE" w14:textId="77777777" w:rsidR="00364308" w:rsidRPr="003546C4" w:rsidRDefault="00364308" w:rsidP="003546C4">
      <w:pPr>
        <w:autoSpaceDE w:val="0"/>
        <w:adjustRightInd w:val="0"/>
        <w:jc w:val="both"/>
        <w:rPr>
          <w:rFonts w:ascii="Times New Roman" w:hAnsi="Times New Roman" w:cs="Times New Roman"/>
          <w:bCs/>
        </w:rPr>
      </w:pPr>
    </w:p>
    <w:p w14:paraId="3C878099" w14:textId="77777777" w:rsidR="00364308" w:rsidRPr="00364308" w:rsidRDefault="00364308" w:rsidP="00364308">
      <w:pPr>
        <w:suppressAutoHyphens/>
        <w:spacing w:after="0"/>
        <w:ind w:left="6381" w:firstLine="709"/>
        <w:rPr>
          <w:rFonts w:ascii="Times New Roman" w:eastAsia="Calibri" w:hAnsi="Times New Roman" w:cs="Times New Roman"/>
          <w:i/>
          <w:iCs/>
          <w:sz w:val="20"/>
          <w:szCs w:val="20"/>
          <w:lang w:eastAsia="ar-SA"/>
        </w:rPr>
      </w:pPr>
      <w:r w:rsidRPr="00364308">
        <w:rPr>
          <w:rFonts w:ascii="Times New Roman" w:eastAsia="Calibri" w:hAnsi="Times New Roman" w:cs="Times New Roman"/>
          <w:i/>
          <w:iCs/>
          <w:sz w:val="20"/>
          <w:szCs w:val="20"/>
          <w:lang w:eastAsia="ar-SA"/>
        </w:rPr>
        <w:t>Podpisano</w:t>
      </w:r>
    </w:p>
    <w:p w14:paraId="355D3DC2" w14:textId="77777777" w:rsidR="00364308" w:rsidRPr="00364308" w:rsidRDefault="00364308" w:rsidP="00364308">
      <w:pPr>
        <w:suppressAutoHyphens/>
        <w:spacing w:after="0"/>
        <w:ind w:left="6379" w:firstLine="702"/>
        <w:rPr>
          <w:rFonts w:ascii="Times New Roman" w:eastAsia="Calibri" w:hAnsi="Times New Roman" w:cs="Times New Roman"/>
          <w:i/>
          <w:iCs/>
          <w:sz w:val="20"/>
          <w:szCs w:val="20"/>
          <w:lang w:eastAsia="ar-SA"/>
        </w:rPr>
      </w:pPr>
    </w:p>
    <w:p w14:paraId="5516FC97" w14:textId="77777777" w:rsidR="00364308" w:rsidRPr="00364308" w:rsidRDefault="00364308" w:rsidP="00364308">
      <w:pPr>
        <w:suppressAutoHyphens/>
        <w:spacing w:after="0"/>
        <w:ind w:left="5670"/>
        <w:jc w:val="both"/>
        <w:rPr>
          <w:rFonts w:ascii="Times New Roman" w:eastAsia="Times New Roman" w:hAnsi="Times New Roman" w:cs="Times New Roman"/>
          <w:i/>
          <w:iCs/>
          <w:sz w:val="20"/>
          <w:szCs w:val="20"/>
          <w:lang w:eastAsia="ar-SA"/>
        </w:rPr>
      </w:pPr>
      <w:r w:rsidRPr="00364308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Dyrektor</w:t>
      </w:r>
      <w:r w:rsidRPr="00364308">
        <w:rPr>
          <w:rFonts w:ascii="Times New Roman" w:eastAsia="Times New Roman" w:hAnsi="Times New Roman" w:cs="Times New Roman"/>
          <w:i/>
          <w:iCs/>
          <w:sz w:val="20"/>
          <w:szCs w:val="20"/>
          <w:shd w:val="clear" w:color="auto" w:fill="FFFFFF"/>
        </w:rPr>
        <w:t> </w:t>
      </w:r>
      <w:r w:rsidRPr="00364308">
        <w:rPr>
          <w:rFonts w:ascii="Times New Roman" w:eastAsia="Times New Roman" w:hAnsi="Times New Roman" w:cs="Times New Roman"/>
          <w:sz w:val="20"/>
          <w:szCs w:val="20"/>
          <w:shd w:val="clear" w:color="auto" w:fill="FFFFFF"/>
        </w:rPr>
        <w:t>Instytutu Medycyny Wsi</w:t>
      </w:r>
    </w:p>
    <w:p w14:paraId="6DE500C6" w14:textId="77777777" w:rsidR="00364308" w:rsidRPr="00364308" w:rsidRDefault="00364308" w:rsidP="00364308">
      <w:pPr>
        <w:suppressAutoHyphens/>
        <w:spacing w:after="0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eastAsia="ar-SA"/>
        </w:rPr>
      </w:pP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ab/>
      </w:r>
      <w:r w:rsidRPr="00364308">
        <w:rPr>
          <w:rFonts w:ascii="Times New Roman" w:eastAsia="Times New Roman" w:hAnsi="Times New Roman" w:cs="Times New Roman"/>
          <w:b/>
          <w:bCs/>
          <w:sz w:val="20"/>
          <w:szCs w:val="20"/>
          <w:shd w:val="clear" w:color="auto" w:fill="FFFFFF"/>
        </w:rPr>
        <w:t xml:space="preserve">         dr hab. n. med. Lech Panasiuk, prof. </w:t>
      </w:r>
      <w:r w:rsidRPr="00364308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IMW</w:t>
      </w:r>
    </w:p>
    <w:p w14:paraId="63EA5379" w14:textId="77777777" w:rsidR="00542955" w:rsidRPr="00542955" w:rsidRDefault="00542955" w:rsidP="00542955">
      <w:pPr>
        <w:spacing w:after="0" w:line="240" w:lineRule="auto"/>
        <w:ind w:left="4956" w:firstLine="708"/>
        <w:rPr>
          <w:rFonts w:ascii="Times New Roman" w:hAnsi="Times New Roman" w:cs="Times New Roman"/>
          <w:bCs/>
          <w:iCs/>
        </w:rPr>
      </w:pPr>
    </w:p>
    <w:p w14:paraId="6E77D7B3" w14:textId="0C2216E7" w:rsidR="00542955" w:rsidRPr="00542955" w:rsidRDefault="00542955" w:rsidP="00364308">
      <w:pPr>
        <w:spacing w:after="0" w:line="240" w:lineRule="auto"/>
        <w:rPr>
          <w:rFonts w:ascii="Times New Roman" w:eastAsia="Univers-PL" w:hAnsi="Times New Roman" w:cs="Times New Roman"/>
        </w:rPr>
      </w:pPr>
      <w:r w:rsidRPr="00542955">
        <w:rPr>
          <w:rFonts w:ascii="Times New Roman" w:hAnsi="Times New Roman" w:cs="Times New Roman"/>
          <w:bCs/>
          <w:iCs/>
        </w:rPr>
        <w:tab/>
      </w:r>
      <w:r w:rsidRPr="00542955">
        <w:rPr>
          <w:rFonts w:ascii="Times New Roman" w:hAnsi="Times New Roman" w:cs="Times New Roman"/>
          <w:bCs/>
          <w:iCs/>
        </w:rPr>
        <w:tab/>
      </w:r>
      <w:r w:rsidRPr="00542955">
        <w:rPr>
          <w:rFonts w:ascii="Times New Roman" w:hAnsi="Times New Roman" w:cs="Times New Roman"/>
          <w:bCs/>
          <w:iCs/>
        </w:rPr>
        <w:tab/>
      </w:r>
      <w:r w:rsidRPr="00542955">
        <w:rPr>
          <w:rFonts w:ascii="Times New Roman" w:hAnsi="Times New Roman" w:cs="Times New Roman"/>
          <w:bCs/>
          <w:iCs/>
        </w:rPr>
        <w:tab/>
      </w:r>
      <w:r w:rsidRPr="00542955">
        <w:rPr>
          <w:rFonts w:ascii="Times New Roman" w:hAnsi="Times New Roman" w:cs="Times New Roman"/>
          <w:bCs/>
          <w:iCs/>
        </w:rPr>
        <w:tab/>
      </w:r>
      <w:r w:rsidRPr="00542955">
        <w:rPr>
          <w:rFonts w:ascii="Times New Roman" w:hAnsi="Times New Roman" w:cs="Times New Roman"/>
          <w:bCs/>
          <w:iCs/>
        </w:rPr>
        <w:tab/>
      </w:r>
    </w:p>
    <w:p w14:paraId="617B9227" w14:textId="1477899D" w:rsidR="00780FE7" w:rsidRPr="00BE24A7" w:rsidRDefault="00780FE7" w:rsidP="00542955">
      <w:pPr>
        <w:suppressAutoHyphens/>
        <w:spacing w:after="0"/>
        <w:ind w:left="6379" w:firstLine="702"/>
        <w:rPr>
          <w:rFonts w:ascii="Times New Roman" w:eastAsia="Calibri" w:hAnsi="Times New Roman" w:cs="Times New Roman"/>
          <w:i/>
          <w:iCs/>
          <w:lang w:eastAsia="ar-SA"/>
        </w:rPr>
      </w:pPr>
    </w:p>
    <w:sectPr w:rsidR="00780FE7" w:rsidRPr="00BE24A7" w:rsidSect="00C7029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F76882" w14:textId="77777777" w:rsidR="003C3122" w:rsidRDefault="003C3122" w:rsidP="00FC7741">
      <w:pPr>
        <w:spacing w:after="0" w:line="240" w:lineRule="auto"/>
      </w:pPr>
      <w:r>
        <w:separator/>
      </w:r>
    </w:p>
  </w:endnote>
  <w:endnote w:type="continuationSeparator" w:id="0">
    <w:p w14:paraId="4D61F853" w14:textId="77777777" w:rsidR="003C3122" w:rsidRDefault="003C3122" w:rsidP="00FC7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vers-PL">
    <w:altName w:val="Arial Unicode MS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43C626" w14:textId="77777777" w:rsidR="00FC7741" w:rsidRPr="00FC7741" w:rsidRDefault="00FC7741" w:rsidP="00FC7741">
    <w:pPr>
      <w:pStyle w:val="Stopka"/>
    </w:pPr>
    <w:r>
      <w:rPr>
        <w:noProof/>
        <w:sz w:val="20"/>
        <w:szCs w:val="20"/>
      </w:rPr>
      <w:drawing>
        <wp:inline distT="0" distB="0" distL="0" distR="0" wp14:anchorId="3AD814B6" wp14:editId="0E9F6FA6">
          <wp:extent cx="5760720" cy="882024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82024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6E0D8E" w14:textId="77777777" w:rsidR="003C3122" w:rsidRDefault="003C3122" w:rsidP="00FC7741">
      <w:pPr>
        <w:spacing w:after="0" w:line="240" w:lineRule="auto"/>
      </w:pPr>
      <w:r>
        <w:separator/>
      </w:r>
    </w:p>
  </w:footnote>
  <w:footnote w:type="continuationSeparator" w:id="0">
    <w:p w14:paraId="11AFAD30" w14:textId="77777777" w:rsidR="003C3122" w:rsidRDefault="003C3122" w:rsidP="00FC77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E8335" w14:textId="41384666" w:rsidR="00505961" w:rsidRPr="00505961" w:rsidRDefault="00505961" w:rsidP="00505961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Calibri"/>
        <w:noProof/>
        <w:color w:val="000000"/>
        <w:bdr w:val="none" w:sz="0" w:space="0" w:color="auto" w:frame="1"/>
        <w:lang w:eastAsia="en-US"/>
      </w:rPr>
    </w:pPr>
    <w:r>
      <w:rPr>
        <w:rFonts w:ascii="Calibri" w:eastAsia="Calibri" w:hAnsi="Calibri" w:cs="Times New Roman"/>
        <w:noProof/>
      </w:rPr>
      <w:drawing>
        <wp:inline distT="0" distB="0" distL="0" distR="0" wp14:anchorId="7C5942EA" wp14:editId="493CEC0B">
          <wp:extent cx="5443220" cy="1026795"/>
          <wp:effectExtent l="0" t="0" r="508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3220" cy="102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36C47DE" w14:textId="2765B3C1" w:rsidR="00505961" w:rsidRPr="00505961" w:rsidRDefault="00505961" w:rsidP="00505961">
    <w:pPr>
      <w:tabs>
        <w:tab w:val="center" w:pos="4536"/>
        <w:tab w:val="right" w:pos="9072"/>
      </w:tabs>
      <w:spacing w:after="0" w:line="240" w:lineRule="auto"/>
      <w:ind w:left="-284"/>
      <w:jc w:val="center"/>
      <w:rPr>
        <w:rFonts w:ascii="Cambria" w:eastAsia="Cambria" w:hAnsi="Cambria" w:cs="Cambria"/>
        <w:sz w:val="16"/>
        <w:szCs w:val="16"/>
        <w:lang w:eastAsia="en-US"/>
      </w:rPr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0D5CDB" wp14:editId="1C709DE2">
              <wp:simplePos x="0" y="0"/>
              <wp:positionH relativeFrom="column">
                <wp:posOffset>-393700</wp:posOffset>
              </wp:positionH>
              <wp:positionV relativeFrom="paragraph">
                <wp:posOffset>50800</wp:posOffset>
              </wp:positionV>
              <wp:extent cx="6657975" cy="12700"/>
              <wp:effectExtent l="0" t="0" r="9525" b="25400"/>
              <wp:wrapNone/>
              <wp:docPr id="5" name="Łącznik prosty ze strzałką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57975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8BD483E" id="_x0000_t32" coordsize="21600,21600" o:spt="32" o:oned="t" path="m,l21600,21600e" filled="f">
              <v:path arrowok="t" fillok="f" o:connecttype="none"/>
              <o:lock v:ext="edit" shapetype="t"/>
            </v:shapetype>
            <v:shape id="Łącznik prosty ze strzałką 5" o:spid="_x0000_s1026" type="#_x0000_t32" style="position:absolute;margin-left:-31pt;margin-top:4pt;width:524.25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">
              <o:lock v:ext="edit" shapetype="f"/>
            </v:shape>
          </w:pict>
        </mc:Fallback>
      </mc:AlternateContent>
    </w:r>
  </w:p>
  <w:p w14:paraId="4C0DF1A7" w14:textId="238A95ED" w:rsidR="00505961" w:rsidRPr="00505961" w:rsidRDefault="00505961" w:rsidP="00505961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sz w:val="20"/>
        <w:szCs w:val="20"/>
        <w:lang w:eastAsia="en-US"/>
      </w:rPr>
    </w:pPr>
    <w:r>
      <w:rPr>
        <w:rFonts w:ascii="Calibri" w:eastAsia="Calibri" w:hAnsi="Calibri" w:cs="Calibri"/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BB00FC2" wp14:editId="6C235BED">
              <wp:simplePos x="0" y="0"/>
              <wp:positionH relativeFrom="page">
                <wp:posOffset>6913245</wp:posOffset>
              </wp:positionH>
              <wp:positionV relativeFrom="page">
                <wp:posOffset>5062855</wp:posOffset>
              </wp:positionV>
              <wp:extent cx="393700" cy="565150"/>
              <wp:effectExtent l="0" t="0" r="0" b="1270"/>
              <wp:wrapNone/>
              <wp:docPr id="4" name="Prostokąt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3700" cy="565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69091E" w14:textId="49C59D43" w:rsidR="00505961" w:rsidRPr="009F67B0" w:rsidRDefault="00505961" w:rsidP="00505961">
                          <w:pPr>
                            <w:jc w:val="center"/>
                            <w:rPr>
                              <w:rFonts w:ascii="Calibri Light" w:eastAsia="Times New Roman" w:hAnsi="Calibri Ligh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Prostokąt 4" o:spid="_x0000_s1026" style="position:absolute;left:0;text-align:left;margin-left:544.35pt;margin-top:398.65pt;width:31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" o:allowincell="f" stroked="f">
              <v:textbox>
                <w:txbxContent>
                  <w:p w14:paraId="0769091E" w14:textId="49C59D43" w:rsidR="00505961" w:rsidRPr="009F67B0" w:rsidRDefault="00505961" w:rsidP="00505961">
                    <w:pPr>
                      <w:jc w:val="center"/>
                      <w:rPr>
                        <w:rFonts w:ascii="Calibri Light" w:eastAsia="Times New Roman" w:hAnsi="Calibri Light"/>
                        <w:sz w:val="18"/>
                        <w:szCs w:val="18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505961">
      <w:rPr>
        <w:rFonts w:ascii="Arial" w:eastAsia="Arial" w:hAnsi="Arial" w:cs="Arial"/>
        <w:sz w:val="16"/>
        <w:szCs w:val="16"/>
        <w:lang w:eastAsia="en-US"/>
      </w:rPr>
      <w:t>Projekt współfinansowany ze środków Unii Europejskiej w ramach Europejskiego Funduszu Społecznego</w:t>
    </w:r>
  </w:p>
  <w:p w14:paraId="6E08F65C" w14:textId="03ADC5FD" w:rsidR="00FC7741" w:rsidRDefault="00FC7741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E7DCF"/>
    <w:multiLevelType w:val="hybridMultilevel"/>
    <w:tmpl w:val="3CB436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6A0221"/>
    <w:multiLevelType w:val="hybridMultilevel"/>
    <w:tmpl w:val="3F982A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E4C3F"/>
    <w:multiLevelType w:val="hybridMultilevel"/>
    <w:tmpl w:val="2724F62A"/>
    <w:lvl w:ilvl="0" w:tplc="3EDE590E">
      <w:start w:val="1"/>
      <w:numFmt w:val="decimal"/>
      <w:lvlText w:val="%1."/>
      <w:lvlJc w:val="left"/>
      <w:pPr>
        <w:ind w:left="762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82" w:hanging="360"/>
      </w:pPr>
    </w:lvl>
    <w:lvl w:ilvl="2" w:tplc="0415001B" w:tentative="1">
      <w:start w:val="1"/>
      <w:numFmt w:val="lowerRoman"/>
      <w:lvlText w:val="%3."/>
      <w:lvlJc w:val="right"/>
      <w:pPr>
        <w:ind w:left="2202" w:hanging="180"/>
      </w:pPr>
    </w:lvl>
    <w:lvl w:ilvl="3" w:tplc="0415000F" w:tentative="1">
      <w:start w:val="1"/>
      <w:numFmt w:val="decimal"/>
      <w:lvlText w:val="%4."/>
      <w:lvlJc w:val="left"/>
      <w:pPr>
        <w:ind w:left="2922" w:hanging="360"/>
      </w:pPr>
    </w:lvl>
    <w:lvl w:ilvl="4" w:tplc="04150019" w:tentative="1">
      <w:start w:val="1"/>
      <w:numFmt w:val="lowerLetter"/>
      <w:lvlText w:val="%5."/>
      <w:lvlJc w:val="left"/>
      <w:pPr>
        <w:ind w:left="3642" w:hanging="360"/>
      </w:pPr>
    </w:lvl>
    <w:lvl w:ilvl="5" w:tplc="0415001B" w:tentative="1">
      <w:start w:val="1"/>
      <w:numFmt w:val="lowerRoman"/>
      <w:lvlText w:val="%6."/>
      <w:lvlJc w:val="right"/>
      <w:pPr>
        <w:ind w:left="4362" w:hanging="180"/>
      </w:pPr>
    </w:lvl>
    <w:lvl w:ilvl="6" w:tplc="0415000F" w:tentative="1">
      <w:start w:val="1"/>
      <w:numFmt w:val="decimal"/>
      <w:lvlText w:val="%7."/>
      <w:lvlJc w:val="left"/>
      <w:pPr>
        <w:ind w:left="5082" w:hanging="360"/>
      </w:pPr>
    </w:lvl>
    <w:lvl w:ilvl="7" w:tplc="04150019" w:tentative="1">
      <w:start w:val="1"/>
      <w:numFmt w:val="lowerLetter"/>
      <w:lvlText w:val="%8."/>
      <w:lvlJc w:val="left"/>
      <w:pPr>
        <w:ind w:left="5802" w:hanging="360"/>
      </w:pPr>
    </w:lvl>
    <w:lvl w:ilvl="8" w:tplc="0415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">
    <w:nsid w:val="159A64B1"/>
    <w:multiLevelType w:val="hybridMultilevel"/>
    <w:tmpl w:val="58DAFA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0C4C5E"/>
    <w:multiLevelType w:val="hybridMultilevel"/>
    <w:tmpl w:val="94B44868"/>
    <w:lvl w:ilvl="0" w:tplc="59906754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907665"/>
    <w:multiLevelType w:val="hybridMultilevel"/>
    <w:tmpl w:val="B0368B2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1F7A3428"/>
    <w:multiLevelType w:val="multilevel"/>
    <w:tmpl w:val="4690702A"/>
    <w:lvl w:ilvl="0">
      <w:start w:val="1"/>
      <w:numFmt w:val="decimal"/>
      <w:lvlText w:val="%1."/>
      <w:lvlJc w:val="right"/>
      <w:pPr>
        <w:tabs>
          <w:tab w:val="num" w:pos="397"/>
        </w:tabs>
        <w:ind w:left="397" w:hanging="227"/>
      </w:pPr>
      <w:rPr>
        <w:rFonts w:ascii="Calibri" w:hAnsi="Calibri" w:cs="Times New Roman" w:hint="default"/>
        <w:b w:val="0"/>
        <w:i w:val="0"/>
        <w:caps w:val="0"/>
        <w:spacing w:val="0"/>
        <w:w w:val="93"/>
        <w:kern w:val="0"/>
        <w:position w:val="0"/>
        <w:sz w:val="22"/>
        <w:szCs w:val="22"/>
      </w:rPr>
    </w:lvl>
    <w:lvl w:ilvl="1">
      <w:start w:val="1"/>
      <w:numFmt w:val="decimal"/>
      <w:pStyle w:val="Lista-kontynuacja2"/>
      <w:lvlText w:val="%1.%2."/>
      <w:lvlJc w:val="right"/>
      <w:pPr>
        <w:tabs>
          <w:tab w:val="num" w:pos="964"/>
        </w:tabs>
        <w:ind w:left="964" w:hanging="170"/>
      </w:pPr>
      <w:rPr>
        <w:rFonts w:ascii="Times New Roman" w:hAnsi="Times New Roman" w:cs="Times New Roman" w:hint="default"/>
        <w:b w:val="0"/>
        <w:i w:val="0"/>
        <w:sz w:val="26"/>
      </w:rPr>
    </w:lvl>
    <w:lvl w:ilvl="2">
      <w:start w:val="1"/>
      <w:numFmt w:val="lowerLetter"/>
      <w:lvlText w:val="%3)"/>
      <w:lvlJc w:val="right"/>
      <w:pPr>
        <w:tabs>
          <w:tab w:val="num" w:pos="1077"/>
        </w:tabs>
        <w:ind w:left="1077" w:hanging="170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auto"/>
        <w:spacing w:val="0"/>
        <w:w w:val="93"/>
        <w:kern w:val="0"/>
        <w:position w:val="0"/>
        <w:sz w:val="25"/>
        <w:szCs w:val="25"/>
        <w:u w:val="none"/>
        <w:effect w:val="none"/>
      </w:rPr>
    </w:lvl>
    <w:lvl w:ilvl="3">
      <w:start w:val="1"/>
      <w:numFmt w:val="decimal"/>
      <w:isLgl/>
      <w:lvlText w:val="%1.%2%3.%4."/>
      <w:lvlJc w:val="left"/>
      <w:pPr>
        <w:tabs>
          <w:tab w:val="num" w:pos="851"/>
        </w:tabs>
        <w:ind w:left="851" w:hanging="851"/>
      </w:pPr>
      <w:rPr>
        <w:rFonts w:ascii="Times New Roman" w:hAnsi="Times New Roman" w:cs="Times New Roman" w:hint="default"/>
        <w:b/>
        <w:i w:val="0"/>
        <w:sz w:val="30"/>
      </w:rPr>
    </w:lvl>
    <w:lvl w:ilvl="4">
      <w:start w:val="1"/>
      <w:numFmt w:val="decimal"/>
      <w:isLgl/>
      <w:lvlText w:val="%1.%3.%4.%5.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 w:hint="default"/>
        <w:b/>
        <w:i w:val="0"/>
        <w:sz w:val="30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>
    <w:nsid w:val="20F055AC"/>
    <w:multiLevelType w:val="hybridMultilevel"/>
    <w:tmpl w:val="25CC45E0"/>
    <w:lvl w:ilvl="0" w:tplc="FE2EE1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9F60AD"/>
    <w:multiLevelType w:val="hybridMultilevel"/>
    <w:tmpl w:val="283852A2"/>
    <w:lvl w:ilvl="0" w:tplc="0415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31902CC3"/>
    <w:multiLevelType w:val="hybridMultilevel"/>
    <w:tmpl w:val="34BA1746"/>
    <w:lvl w:ilvl="0" w:tplc="A4E6AAD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E85B14"/>
    <w:multiLevelType w:val="hybridMultilevel"/>
    <w:tmpl w:val="AAC60564"/>
    <w:lvl w:ilvl="0" w:tplc="0415000B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32E364C9"/>
    <w:multiLevelType w:val="hybridMultilevel"/>
    <w:tmpl w:val="21925E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91120A"/>
    <w:multiLevelType w:val="hybridMultilevel"/>
    <w:tmpl w:val="4C6E7596"/>
    <w:lvl w:ilvl="0" w:tplc="97A86DD6">
      <w:start w:val="1"/>
      <w:numFmt w:val="decimal"/>
      <w:lvlText w:val="%1."/>
      <w:lvlJc w:val="left"/>
      <w:pPr>
        <w:ind w:left="1069" w:hanging="360"/>
      </w:pPr>
      <w:rPr>
        <w:rFonts w:hint="default"/>
        <w:color w:val="000000"/>
      </w:rPr>
    </w:lvl>
    <w:lvl w:ilvl="1" w:tplc="27149026">
      <w:start w:val="1"/>
      <w:numFmt w:val="decimal"/>
      <w:lvlText w:val="%2)"/>
      <w:lvlJc w:val="left"/>
      <w:pPr>
        <w:ind w:left="1789" w:hanging="360"/>
      </w:pPr>
      <w:rPr>
        <w:rFonts w:hint="default"/>
        <w:color w:val="000000"/>
      </w:r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3BAD29E0"/>
    <w:multiLevelType w:val="hybridMultilevel"/>
    <w:tmpl w:val="43A22B24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C5B327C"/>
    <w:multiLevelType w:val="hybridMultilevel"/>
    <w:tmpl w:val="1EB2D872"/>
    <w:lvl w:ilvl="0" w:tplc="0415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3DA532D2"/>
    <w:multiLevelType w:val="hybridMultilevel"/>
    <w:tmpl w:val="BF78F11C"/>
    <w:lvl w:ilvl="0" w:tplc="0415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>
    <w:nsid w:val="451320E5"/>
    <w:multiLevelType w:val="hybridMultilevel"/>
    <w:tmpl w:val="08E0D7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E908F2"/>
    <w:multiLevelType w:val="hybridMultilevel"/>
    <w:tmpl w:val="F8B86F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89430A"/>
    <w:multiLevelType w:val="hybridMultilevel"/>
    <w:tmpl w:val="CA48D3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E958BD"/>
    <w:multiLevelType w:val="hybridMultilevel"/>
    <w:tmpl w:val="2F2650C8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F6224BA"/>
    <w:multiLevelType w:val="hybridMultilevel"/>
    <w:tmpl w:val="DE6EC3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037270C"/>
    <w:multiLevelType w:val="hybridMultilevel"/>
    <w:tmpl w:val="8490E92C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5446318"/>
    <w:multiLevelType w:val="hybridMultilevel"/>
    <w:tmpl w:val="A4CA49B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4393B"/>
    <w:multiLevelType w:val="hybridMultilevel"/>
    <w:tmpl w:val="AF56029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7B91F33"/>
    <w:multiLevelType w:val="hybridMultilevel"/>
    <w:tmpl w:val="5E9CFCD4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28D1707"/>
    <w:multiLevelType w:val="hybridMultilevel"/>
    <w:tmpl w:val="4D60C4F4"/>
    <w:lvl w:ilvl="0" w:tplc="D3BECEE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B15190"/>
    <w:multiLevelType w:val="hybridMultilevel"/>
    <w:tmpl w:val="79AE78FE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16"/>
  </w:num>
  <w:num w:numId="5">
    <w:abstractNumId w:val="2"/>
  </w:num>
  <w:num w:numId="6">
    <w:abstractNumId w:val="4"/>
  </w:num>
  <w:num w:numId="7">
    <w:abstractNumId w:val="6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3"/>
  </w:num>
  <w:num w:numId="11">
    <w:abstractNumId w:val="23"/>
  </w:num>
  <w:num w:numId="12">
    <w:abstractNumId w:val="25"/>
  </w:num>
  <w:num w:numId="13">
    <w:abstractNumId w:val="15"/>
  </w:num>
  <w:num w:numId="14">
    <w:abstractNumId w:val="1"/>
  </w:num>
  <w:num w:numId="15">
    <w:abstractNumId w:val="22"/>
  </w:num>
  <w:num w:numId="16">
    <w:abstractNumId w:val="24"/>
  </w:num>
  <w:num w:numId="17">
    <w:abstractNumId w:val="14"/>
  </w:num>
  <w:num w:numId="18">
    <w:abstractNumId w:val="21"/>
  </w:num>
  <w:num w:numId="19">
    <w:abstractNumId w:val="8"/>
  </w:num>
  <w:num w:numId="20">
    <w:abstractNumId w:val="7"/>
  </w:num>
  <w:num w:numId="21">
    <w:abstractNumId w:val="10"/>
  </w:num>
  <w:num w:numId="22">
    <w:abstractNumId w:val="19"/>
  </w:num>
  <w:num w:numId="23">
    <w:abstractNumId w:val="13"/>
  </w:num>
  <w:num w:numId="24">
    <w:abstractNumId w:val="26"/>
  </w:num>
  <w:num w:numId="25">
    <w:abstractNumId w:val="18"/>
  </w:num>
  <w:num w:numId="26">
    <w:abstractNumId w:val="17"/>
  </w:num>
  <w:num w:numId="27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G0sLQwNjE2MzNW0lEKTi0uzszPAykwrAUAAyZd/iwAAAA="/>
  </w:docVars>
  <w:rsids>
    <w:rsidRoot w:val="00863400"/>
    <w:rsid w:val="00001C9E"/>
    <w:rsid w:val="00013655"/>
    <w:rsid w:val="00013A43"/>
    <w:rsid w:val="000175F5"/>
    <w:rsid w:val="0002046C"/>
    <w:rsid w:val="00031456"/>
    <w:rsid w:val="00075D92"/>
    <w:rsid w:val="00077B4D"/>
    <w:rsid w:val="00082202"/>
    <w:rsid w:val="000906D1"/>
    <w:rsid w:val="000A56A2"/>
    <w:rsid w:val="000B03C3"/>
    <w:rsid w:val="000B409D"/>
    <w:rsid w:val="000B5F5A"/>
    <w:rsid w:val="000C14F1"/>
    <w:rsid w:val="000E1BDD"/>
    <w:rsid w:val="000F5312"/>
    <w:rsid w:val="000F6E8E"/>
    <w:rsid w:val="0010195D"/>
    <w:rsid w:val="00101CCC"/>
    <w:rsid w:val="00102BFF"/>
    <w:rsid w:val="001151BD"/>
    <w:rsid w:val="00132475"/>
    <w:rsid w:val="001409F2"/>
    <w:rsid w:val="001475CC"/>
    <w:rsid w:val="00162C57"/>
    <w:rsid w:val="00167F45"/>
    <w:rsid w:val="00195AA2"/>
    <w:rsid w:val="001C7195"/>
    <w:rsid w:val="001D5346"/>
    <w:rsid w:val="001E1A1F"/>
    <w:rsid w:val="001F1964"/>
    <w:rsid w:val="001F3D4E"/>
    <w:rsid w:val="00206C7F"/>
    <w:rsid w:val="00207E8E"/>
    <w:rsid w:val="00213A34"/>
    <w:rsid w:val="00221938"/>
    <w:rsid w:val="00223930"/>
    <w:rsid w:val="00231224"/>
    <w:rsid w:val="00253FCB"/>
    <w:rsid w:val="00255EC4"/>
    <w:rsid w:val="00257ABD"/>
    <w:rsid w:val="002723BD"/>
    <w:rsid w:val="0027720A"/>
    <w:rsid w:val="00290CBC"/>
    <w:rsid w:val="002A00EF"/>
    <w:rsid w:val="002B27CA"/>
    <w:rsid w:val="002B7AC5"/>
    <w:rsid w:val="002D42D5"/>
    <w:rsid w:val="002E5B06"/>
    <w:rsid w:val="002E5D0B"/>
    <w:rsid w:val="002E617A"/>
    <w:rsid w:val="002E76EB"/>
    <w:rsid w:val="002F6CBB"/>
    <w:rsid w:val="0030259C"/>
    <w:rsid w:val="0030604B"/>
    <w:rsid w:val="0031381E"/>
    <w:rsid w:val="00321705"/>
    <w:rsid w:val="003230C7"/>
    <w:rsid w:val="0033021A"/>
    <w:rsid w:val="00330728"/>
    <w:rsid w:val="00331431"/>
    <w:rsid w:val="00332107"/>
    <w:rsid w:val="00334A4C"/>
    <w:rsid w:val="00336DBA"/>
    <w:rsid w:val="0033784C"/>
    <w:rsid w:val="00342168"/>
    <w:rsid w:val="003546C4"/>
    <w:rsid w:val="00364308"/>
    <w:rsid w:val="00364D09"/>
    <w:rsid w:val="003757DF"/>
    <w:rsid w:val="0037644A"/>
    <w:rsid w:val="003769FF"/>
    <w:rsid w:val="00393683"/>
    <w:rsid w:val="003948C3"/>
    <w:rsid w:val="00394E10"/>
    <w:rsid w:val="003B2C12"/>
    <w:rsid w:val="003C2879"/>
    <w:rsid w:val="003C3122"/>
    <w:rsid w:val="003E3B2E"/>
    <w:rsid w:val="003F3831"/>
    <w:rsid w:val="00401909"/>
    <w:rsid w:val="00415A6E"/>
    <w:rsid w:val="00417781"/>
    <w:rsid w:val="00421A4C"/>
    <w:rsid w:val="0042287F"/>
    <w:rsid w:val="00424F8F"/>
    <w:rsid w:val="0044327B"/>
    <w:rsid w:val="00446C32"/>
    <w:rsid w:val="00464625"/>
    <w:rsid w:val="00464DCA"/>
    <w:rsid w:val="004709F6"/>
    <w:rsid w:val="00475B85"/>
    <w:rsid w:val="004837DA"/>
    <w:rsid w:val="00485A54"/>
    <w:rsid w:val="004A3AAD"/>
    <w:rsid w:val="004B7E2E"/>
    <w:rsid w:val="004D1C81"/>
    <w:rsid w:val="004D1D83"/>
    <w:rsid w:val="004E0A32"/>
    <w:rsid w:val="004E0BAA"/>
    <w:rsid w:val="00505961"/>
    <w:rsid w:val="00526BB3"/>
    <w:rsid w:val="00532406"/>
    <w:rsid w:val="00542955"/>
    <w:rsid w:val="00551CEF"/>
    <w:rsid w:val="00561728"/>
    <w:rsid w:val="00571BAC"/>
    <w:rsid w:val="00575B39"/>
    <w:rsid w:val="005975B4"/>
    <w:rsid w:val="005A4564"/>
    <w:rsid w:val="005A4F8E"/>
    <w:rsid w:val="005A7F68"/>
    <w:rsid w:val="005B123A"/>
    <w:rsid w:val="005C059B"/>
    <w:rsid w:val="005C059D"/>
    <w:rsid w:val="005C4CD6"/>
    <w:rsid w:val="005C5D5D"/>
    <w:rsid w:val="005E3E88"/>
    <w:rsid w:val="005E55F8"/>
    <w:rsid w:val="00602E58"/>
    <w:rsid w:val="0062021D"/>
    <w:rsid w:val="00631817"/>
    <w:rsid w:val="006550C2"/>
    <w:rsid w:val="00657BC7"/>
    <w:rsid w:val="00670958"/>
    <w:rsid w:val="006715A5"/>
    <w:rsid w:val="00680857"/>
    <w:rsid w:val="00691FE5"/>
    <w:rsid w:val="006938C2"/>
    <w:rsid w:val="006C24A7"/>
    <w:rsid w:val="006D371D"/>
    <w:rsid w:val="006D51A3"/>
    <w:rsid w:val="006D6582"/>
    <w:rsid w:val="006E03D1"/>
    <w:rsid w:val="006F3CEC"/>
    <w:rsid w:val="007009A2"/>
    <w:rsid w:val="007058F1"/>
    <w:rsid w:val="00712035"/>
    <w:rsid w:val="007165AF"/>
    <w:rsid w:val="00726811"/>
    <w:rsid w:val="0072748E"/>
    <w:rsid w:val="00743A92"/>
    <w:rsid w:val="00744F0B"/>
    <w:rsid w:val="00754E6F"/>
    <w:rsid w:val="007713C4"/>
    <w:rsid w:val="00776026"/>
    <w:rsid w:val="00780FE7"/>
    <w:rsid w:val="00796CC9"/>
    <w:rsid w:val="007B10FC"/>
    <w:rsid w:val="007D1775"/>
    <w:rsid w:val="007E11E0"/>
    <w:rsid w:val="007F0AB7"/>
    <w:rsid w:val="007F4397"/>
    <w:rsid w:val="007F508A"/>
    <w:rsid w:val="00817F81"/>
    <w:rsid w:val="0082332E"/>
    <w:rsid w:val="00830BFF"/>
    <w:rsid w:val="008320EE"/>
    <w:rsid w:val="0083367B"/>
    <w:rsid w:val="0085120E"/>
    <w:rsid w:val="00854B8B"/>
    <w:rsid w:val="00863400"/>
    <w:rsid w:val="00876C4E"/>
    <w:rsid w:val="00883FBE"/>
    <w:rsid w:val="00890128"/>
    <w:rsid w:val="008915F2"/>
    <w:rsid w:val="008B23DD"/>
    <w:rsid w:val="008C15BB"/>
    <w:rsid w:val="008D3E63"/>
    <w:rsid w:val="008D7689"/>
    <w:rsid w:val="008E13EA"/>
    <w:rsid w:val="008E2739"/>
    <w:rsid w:val="008E3DD0"/>
    <w:rsid w:val="008F76D2"/>
    <w:rsid w:val="009046A0"/>
    <w:rsid w:val="00916D66"/>
    <w:rsid w:val="009268AF"/>
    <w:rsid w:val="00937288"/>
    <w:rsid w:val="00940872"/>
    <w:rsid w:val="00942EF1"/>
    <w:rsid w:val="00951D4B"/>
    <w:rsid w:val="00962A71"/>
    <w:rsid w:val="00966A72"/>
    <w:rsid w:val="009763DE"/>
    <w:rsid w:val="00984A0B"/>
    <w:rsid w:val="00984EAB"/>
    <w:rsid w:val="00987612"/>
    <w:rsid w:val="009922B3"/>
    <w:rsid w:val="00992CA9"/>
    <w:rsid w:val="009A368D"/>
    <w:rsid w:val="009D0601"/>
    <w:rsid w:val="009D1D94"/>
    <w:rsid w:val="009E4EFB"/>
    <w:rsid w:val="009F736D"/>
    <w:rsid w:val="00A04588"/>
    <w:rsid w:val="00A30AF3"/>
    <w:rsid w:val="00A37E69"/>
    <w:rsid w:val="00A44D1E"/>
    <w:rsid w:val="00A47240"/>
    <w:rsid w:val="00A57620"/>
    <w:rsid w:val="00A60D7E"/>
    <w:rsid w:val="00A64E7A"/>
    <w:rsid w:val="00A6637D"/>
    <w:rsid w:val="00A706FF"/>
    <w:rsid w:val="00A77672"/>
    <w:rsid w:val="00A81ACF"/>
    <w:rsid w:val="00A9256E"/>
    <w:rsid w:val="00A971B3"/>
    <w:rsid w:val="00AC1389"/>
    <w:rsid w:val="00AC1858"/>
    <w:rsid w:val="00AC37CC"/>
    <w:rsid w:val="00AF785D"/>
    <w:rsid w:val="00B267AC"/>
    <w:rsid w:val="00B55EB1"/>
    <w:rsid w:val="00B606A4"/>
    <w:rsid w:val="00B702AB"/>
    <w:rsid w:val="00B713E1"/>
    <w:rsid w:val="00B812CE"/>
    <w:rsid w:val="00B822A7"/>
    <w:rsid w:val="00B85EFB"/>
    <w:rsid w:val="00BA5FBC"/>
    <w:rsid w:val="00BB4005"/>
    <w:rsid w:val="00BB46EE"/>
    <w:rsid w:val="00BC2C41"/>
    <w:rsid w:val="00BD261E"/>
    <w:rsid w:val="00BE24A7"/>
    <w:rsid w:val="00BF62EC"/>
    <w:rsid w:val="00C147C5"/>
    <w:rsid w:val="00C1556A"/>
    <w:rsid w:val="00C170DA"/>
    <w:rsid w:val="00C20D1D"/>
    <w:rsid w:val="00C23386"/>
    <w:rsid w:val="00C5768F"/>
    <w:rsid w:val="00C608ED"/>
    <w:rsid w:val="00C70298"/>
    <w:rsid w:val="00C71D1F"/>
    <w:rsid w:val="00CA1429"/>
    <w:rsid w:val="00CA3447"/>
    <w:rsid w:val="00CC5DA2"/>
    <w:rsid w:val="00CE7CFA"/>
    <w:rsid w:val="00D15F22"/>
    <w:rsid w:val="00D21C44"/>
    <w:rsid w:val="00D27C81"/>
    <w:rsid w:val="00D330CB"/>
    <w:rsid w:val="00D33111"/>
    <w:rsid w:val="00D65F47"/>
    <w:rsid w:val="00D66D02"/>
    <w:rsid w:val="00D72056"/>
    <w:rsid w:val="00D91A8B"/>
    <w:rsid w:val="00D934BE"/>
    <w:rsid w:val="00DB1507"/>
    <w:rsid w:val="00DD5D74"/>
    <w:rsid w:val="00DE26AE"/>
    <w:rsid w:val="00DF4B7A"/>
    <w:rsid w:val="00E072A6"/>
    <w:rsid w:val="00E15EC2"/>
    <w:rsid w:val="00E23C11"/>
    <w:rsid w:val="00E404C5"/>
    <w:rsid w:val="00E554F5"/>
    <w:rsid w:val="00E6056B"/>
    <w:rsid w:val="00E62A4A"/>
    <w:rsid w:val="00E67BFF"/>
    <w:rsid w:val="00E7302C"/>
    <w:rsid w:val="00E7361A"/>
    <w:rsid w:val="00E7384E"/>
    <w:rsid w:val="00EA593F"/>
    <w:rsid w:val="00EA5BAC"/>
    <w:rsid w:val="00EB59B3"/>
    <w:rsid w:val="00EB7490"/>
    <w:rsid w:val="00EC39DC"/>
    <w:rsid w:val="00ED0436"/>
    <w:rsid w:val="00ED79D9"/>
    <w:rsid w:val="00EE3FC4"/>
    <w:rsid w:val="00EE527A"/>
    <w:rsid w:val="00F06C02"/>
    <w:rsid w:val="00F20F19"/>
    <w:rsid w:val="00F210F2"/>
    <w:rsid w:val="00F27482"/>
    <w:rsid w:val="00F34B5A"/>
    <w:rsid w:val="00F42187"/>
    <w:rsid w:val="00F51188"/>
    <w:rsid w:val="00F51AA4"/>
    <w:rsid w:val="00F67E03"/>
    <w:rsid w:val="00F73233"/>
    <w:rsid w:val="00F74F6B"/>
    <w:rsid w:val="00F81B3C"/>
    <w:rsid w:val="00F931BC"/>
    <w:rsid w:val="00F952BC"/>
    <w:rsid w:val="00F95C91"/>
    <w:rsid w:val="00FB4D3E"/>
    <w:rsid w:val="00FC76A2"/>
    <w:rsid w:val="00FC7741"/>
    <w:rsid w:val="00FD005A"/>
    <w:rsid w:val="00FD1A3F"/>
    <w:rsid w:val="00FD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7970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List Continue 2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63400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63400"/>
    <w:pPr>
      <w:ind w:left="720"/>
      <w:contextualSpacing/>
    </w:pPr>
  </w:style>
  <w:style w:type="paragraph" w:styleId="Tekstpodstawowywcity2">
    <w:name w:val="Body Text Indent 2"/>
    <w:basedOn w:val="Normalny"/>
    <w:link w:val="Tekstpodstawowywcity2Znak"/>
    <w:semiHidden/>
    <w:rsid w:val="00863400"/>
    <w:pPr>
      <w:tabs>
        <w:tab w:val="left" w:pos="5235"/>
      </w:tabs>
      <w:spacing w:after="0" w:line="240" w:lineRule="auto"/>
      <w:ind w:left="-360"/>
      <w:jc w:val="center"/>
    </w:pPr>
    <w:rPr>
      <w:rFonts w:ascii="Times New Roman" w:eastAsia="Times New Roman" w:hAnsi="Times New Roman" w:cs="Times New Roman"/>
      <w:b/>
      <w:bCs/>
    </w:r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863400"/>
    <w:rPr>
      <w:rFonts w:ascii="Times New Roman" w:eastAsia="Times New Roman" w:hAnsi="Times New Roman" w:cs="Times New Roman"/>
      <w:b/>
      <w:bCs/>
      <w:lang w:eastAsia="pl-PL"/>
    </w:rPr>
  </w:style>
  <w:style w:type="paragraph" w:styleId="Lista-kontynuacja2">
    <w:name w:val="List Continue 2"/>
    <w:basedOn w:val="Normalny"/>
    <w:semiHidden/>
    <w:unhideWhenUsed/>
    <w:rsid w:val="00FC7741"/>
    <w:pPr>
      <w:numPr>
        <w:ilvl w:val="1"/>
        <w:numId w:val="7"/>
      </w:numPr>
      <w:spacing w:before="90" w:after="0" w:line="380" w:lineRule="atLeast"/>
      <w:jc w:val="both"/>
    </w:pPr>
    <w:rPr>
      <w:rFonts w:ascii="Times New Roman" w:eastAsia="Times New Roman" w:hAnsi="Times New Roman" w:cs="Times New Roman"/>
      <w:w w:val="89"/>
      <w:sz w:val="25"/>
      <w:szCs w:val="20"/>
    </w:rPr>
  </w:style>
  <w:style w:type="paragraph" w:styleId="Nagwek">
    <w:name w:val="header"/>
    <w:basedOn w:val="Normalny"/>
    <w:link w:val="NagwekZnak"/>
    <w:uiPriority w:val="99"/>
    <w:unhideWhenUsed/>
    <w:rsid w:val="00FC77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C7741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C77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C7741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77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7741"/>
    <w:rPr>
      <w:rFonts w:ascii="Tahoma" w:eastAsiaTheme="minorEastAsia" w:hAnsi="Tahoma" w:cs="Tahoma"/>
      <w:sz w:val="16"/>
      <w:szCs w:val="16"/>
      <w:lang w:eastAsia="pl-PL"/>
    </w:rPr>
  </w:style>
  <w:style w:type="character" w:styleId="Uwydatnienie">
    <w:name w:val="Emphasis"/>
    <w:qFormat/>
    <w:rsid w:val="00966A72"/>
    <w:rPr>
      <w:i/>
      <w:iCs/>
    </w:rPr>
  </w:style>
  <w:style w:type="character" w:styleId="Hipercze">
    <w:name w:val="Hyperlink"/>
    <w:basedOn w:val="Domylnaczcionkaakapitu"/>
    <w:uiPriority w:val="99"/>
    <w:unhideWhenUsed/>
    <w:rsid w:val="00505961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01C9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01C9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01C9E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1C9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1C9E"/>
    <w:rPr>
      <w:rFonts w:eastAsiaTheme="minorEastAsia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C5768F"/>
    <w:pPr>
      <w:spacing w:after="0" w:line="240" w:lineRule="auto"/>
    </w:pPr>
    <w:rPr>
      <w:rFonts w:eastAsiaTheme="minorEastAsia"/>
      <w:lang w:eastAsia="pl-PL"/>
    </w:rPr>
  </w:style>
  <w:style w:type="character" w:styleId="Pogrubienie">
    <w:name w:val="Strong"/>
    <w:basedOn w:val="Domylnaczcionkaakapitu"/>
    <w:uiPriority w:val="22"/>
    <w:qFormat/>
    <w:rsid w:val="0054295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List Continue 2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63400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63400"/>
    <w:pPr>
      <w:ind w:left="720"/>
      <w:contextualSpacing/>
    </w:pPr>
  </w:style>
  <w:style w:type="paragraph" w:styleId="Tekstpodstawowywcity2">
    <w:name w:val="Body Text Indent 2"/>
    <w:basedOn w:val="Normalny"/>
    <w:link w:val="Tekstpodstawowywcity2Znak"/>
    <w:semiHidden/>
    <w:rsid w:val="00863400"/>
    <w:pPr>
      <w:tabs>
        <w:tab w:val="left" w:pos="5235"/>
      </w:tabs>
      <w:spacing w:after="0" w:line="240" w:lineRule="auto"/>
      <w:ind w:left="-360"/>
      <w:jc w:val="center"/>
    </w:pPr>
    <w:rPr>
      <w:rFonts w:ascii="Times New Roman" w:eastAsia="Times New Roman" w:hAnsi="Times New Roman" w:cs="Times New Roman"/>
      <w:b/>
      <w:bCs/>
    </w:r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863400"/>
    <w:rPr>
      <w:rFonts w:ascii="Times New Roman" w:eastAsia="Times New Roman" w:hAnsi="Times New Roman" w:cs="Times New Roman"/>
      <w:b/>
      <w:bCs/>
      <w:lang w:eastAsia="pl-PL"/>
    </w:rPr>
  </w:style>
  <w:style w:type="paragraph" w:styleId="Lista-kontynuacja2">
    <w:name w:val="List Continue 2"/>
    <w:basedOn w:val="Normalny"/>
    <w:semiHidden/>
    <w:unhideWhenUsed/>
    <w:rsid w:val="00FC7741"/>
    <w:pPr>
      <w:numPr>
        <w:ilvl w:val="1"/>
        <w:numId w:val="7"/>
      </w:numPr>
      <w:spacing w:before="90" w:after="0" w:line="380" w:lineRule="atLeast"/>
      <w:jc w:val="both"/>
    </w:pPr>
    <w:rPr>
      <w:rFonts w:ascii="Times New Roman" w:eastAsia="Times New Roman" w:hAnsi="Times New Roman" w:cs="Times New Roman"/>
      <w:w w:val="89"/>
      <w:sz w:val="25"/>
      <w:szCs w:val="20"/>
    </w:rPr>
  </w:style>
  <w:style w:type="paragraph" w:styleId="Nagwek">
    <w:name w:val="header"/>
    <w:basedOn w:val="Normalny"/>
    <w:link w:val="NagwekZnak"/>
    <w:uiPriority w:val="99"/>
    <w:unhideWhenUsed/>
    <w:rsid w:val="00FC77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C7741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C77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C7741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77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7741"/>
    <w:rPr>
      <w:rFonts w:ascii="Tahoma" w:eastAsiaTheme="minorEastAsia" w:hAnsi="Tahoma" w:cs="Tahoma"/>
      <w:sz w:val="16"/>
      <w:szCs w:val="16"/>
      <w:lang w:eastAsia="pl-PL"/>
    </w:rPr>
  </w:style>
  <w:style w:type="character" w:styleId="Uwydatnienie">
    <w:name w:val="Emphasis"/>
    <w:qFormat/>
    <w:rsid w:val="00966A72"/>
    <w:rPr>
      <w:i/>
      <w:iCs/>
    </w:rPr>
  </w:style>
  <w:style w:type="character" w:styleId="Hipercze">
    <w:name w:val="Hyperlink"/>
    <w:basedOn w:val="Domylnaczcionkaakapitu"/>
    <w:uiPriority w:val="99"/>
    <w:unhideWhenUsed/>
    <w:rsid w:val="00505961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01C9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01C9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01C9E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01C9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01C9E"/>
    <w:rPr>
      <w:rFonts w:eastAsiaTheme="minorEastAsia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C5768F"/>
    <w:pPr>
      <w:spacing w:after="0" w:line="240" w:lineRule="auto"/>
    </w:pPr>
    <w:rPr>
      <w:rFonts w:eastAsiaTheme="minorEastAsia"/>
      <w:lang w:eastAsia="pl-PL"/>
    </w:rPr>
  </w:style>
  <w:style w:type="character" w:styleId="Pogrubienie">
    <w:name w:val="Strong"/>
    <w:basedOn w:val="Domylnaczcionkaakapitu"/>
    <w:uiPriority w:val="22"/>
    <w:qFormat/>
    <w:rsid w:val="005429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1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7FC85-8DAD-493E-A07A-9C948CBDB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Maziarczyk</dc:creator>
  <cp:lastModifiedBy>Monika Maziarczyk</cp:lastModifiedBy>
  <cp:revision>2</cp:revision>
  <cp:lastPrinted>2022-07-05T08:32:00Z</cp:lastPrinted>
  <dcterms:created xsi:type="dcterms:W3CDTF">2022-07-27T06:14:00Z</dcterms:created>
  <dcterms:modified xsi:type="dcterms:W3CDTF">2022-07-27T06:14:00Z</dcterms:modified>
</cp:coreProperties>
</file>